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FCF977" w14:textId="11AF0102" w:rsidR="00934E8B" w:rsidRDefault="00934E8B" w:rsidP="00934E8B">
      <w:pPr>
        <w:pStyle w:val="Title"/>
        <w:rPr>
          <w:lang w:val="en-US"/>
        </w:rPr>
      </w:pPr>
      <w:r>
        <w:rPr>
          <w:lang w:val="en-US"/>
        </w:rPr>
        <w:t>AZFAR DIARIES INTRODUCTION</w:t>
      </w:r>
    </w:p>
    <w:p w14:paraId="48E5F78B" w14:textId="50A0DAF6" w:rsidR="00934E8B" w:rsidRDefault="00934E8B" w:rsidP="00934E8B">
      <w:pPr>
        <w:jc w:val="both"/>
        <w:rPr>
          <w:lang w:val="en-US"/>
        </w:rPr>
      </w:pPr>
      <w:r>
        <w:rPr>
          <w:lang w:val="en-US"/>
        </w:rPr>
        <w:t>Hello Friends!</w:t>
      </w:r>
    </w:p>
    <w:p w14:paraId="39565EFF" w14:textId="77777777" w:rsidR="00934E8B" w:rsidRDefault="00934E8B" w:rsidP="00934E8B">
      <w:pPr>
        <w:jc w:val="both"/>
        <w:rPr>
          <w:lang w:val="en-US"/>
        </w:rPr>
      </w:pPr>
      <w:r>
        <w:rPr>
          <w:lang w:val="en-US"/>
        </w:rPr>
        <w:t>I am so happy to meet you!</w:t>
      </w:r>
    </w:p>
    <w:p w14:paraId="41872BC3" w14:textId="77777777" w:rsidR="00934E8B" w:rsidRDefault="00934E8B" w:rsidP="00934E8B">
      <w:pPr>
        <w:jc w:val="both"/>
        <w:rPr>
          <w:lang w:val="en-US"/>
        </w:rPr>
      </w:pPr>
      <w:r>
        <w:rPr>
          <w:lang w:val="en-US"/>
        </w:rPr>
        <w:t xml:space="preserve">I am </w:t>
      </w:r>
      <w:proofErr w:type="spellStart"/>
      <w:r>
        <w:rPr>
          <w:lang w:val="en-US"/>
        </w:rPr>
        <w:t>Azfar</w:t>
      </w:r>
      <w:proofErr w:type="spellEnd"/>
      <w:r>
        <w:rPr>
          <w:lang w:val="en-US"/>
        </w:rPr>
        <w:t xml:space="preserve">, your curious best friend from the internet! I am a four-year-old kid who loves exploring and learning new things. Each week, you and I will be going together on a new adventure, filled with excitement, mystery, and magical wonder. Together, we will have loads of fun while we learn, play, and try out fabulous new stuff! You will never feel too bored with me as I always stay curious, asking new questions, and turning over new leaves to find something new and cool. </w:t>
      </w:r>
    </w:p>
    <w:p w14:paraId="79A6AA7C" w14:textId="77777777" w:rsidR="00934E8B" w:rsidRDefault="00934E8B" w:rsidP="00934E8B">
      <w:pPr>
        <w:jc w:val="both"/>
        <w:rPr>
          <w:lang w:val="en-US"/>
        </w:rPr>
      </w:pPr>
      <w:r w:rsidRPr="00FE2CAE">
        <w:rPr>
          <w:lang w:val="en-US"/>
        </w:rPr>
        <w:t xml:space="preserve">My list of hobbies is so long and exciting that I can always be your </w:t>
      </w:r>
      <w:r>
        <w:rPr>
          <w:lang w:val="en-US"/>
        </w:rPr>
        <w:t xml:space="preserve">constant </w:t>
      </w:r>
      <w:r w:rsidRPr="00FE2CAE">
        <w:rPr>
          <w:lang w:val="en-US"/>
        </w:rPr>
        <w:t xml:space="preserve">buddy for every </w:t>
      </w:r>
      <w:r>
        <w:rPr>
          <w:lang w:val="en-US"/>
        </w:rPr>
        <w:t xml:space="preserve">chance of having some gleeful </w:t>
      </w:r>
      <w:r w:rsidRPr="00FE2CAE">
        <w:rPr>
          <w:lang w:val="en-US"/>
        </w:rPr>
        <w:t xml:space="preserve">fun.  </w:t>
      </w:r>
      <w:r>
        <w:rPr>
          <w:lang w:val="en-US"/>
        </w:rPr>
        <w:t>I love reading books, especially _______(insert genre). I can be great in the kitchen as well, baking and cooking scrumptious, yummy treats, and snacks. I love arts, colors, and making DIY crafts, to enjoy my leisure time and for my school homework. And don’t be shy if you are a little nerdy, because so am I! I want to learn more about the world and to try out crazy science experiments. And if you just want to go outside to enjoy some green grass and happy sunshine, then count me in as I love being outdoors, in playgrounds and gardens, enjoying the views and playing awesome games.</w:t>
      </w:r>
    </w:p>
    <w:p w14:paraId="09E73E4D" w14:textId="77777777" w:rsidR="00934E8B" w:rsidRDefault="00934E8B" w:rsidP="00934E8B">
      <w:pPr>
        <w:jc w:val="both"/>
        <w:rPr>
          <w:lang w:val="en-US"/>
        </w:rPr>
      </w:pPr>
      <w:r>
        <w:rPr>
          <w:lang w:val="en-US"/>
        </w:rPr>
        <w:t xml:space="preserve">So, if you want to make your life bright and fun, then follow me here and also on my YouTube Vlog Channel for your weekly dose of education and fun! I </w:t>
      </w:r>
      <w:proofErr w:type="spellStart"/>
      <w:r>
        <w:rPr>
          <w:lang w:val="en-US"/>
        </w:rPr>
        <w:t>can not</w:t>
      </w:r>
      <w:proofErr w:type="spellEnd"/>
      <w:r>
        <w:rPr>
          <w:lang w:val="en-US"/>
        </w:rPr>
        <w:t xml:space="preserve"> wait to see you again, because everything is a lot more fun when one has a great friend! (just like you)</w:t>
      </w:r>
    </w:p>
    <w:p w14:paraId="12A3D65D" w14:textId="77777777" w:rsidR="00934E8B" w:rsidRDefault="00934E8B"/>
    <w:sectPr w:rsidR="00934E8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yNbK0MDYwMjIyMDZV0lEKTi0uzszPAykwrAUArdyu0SwAAAA="/>
  </w:docVars>
  <w:rsids>
    <w:rsidRoot w:val="00934E8B"/>
    <w:rsid w:val="00934E8B"/>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3AC622"/>
  <w15:chartTrackingRefBased/>
  <w15:docId w15:val="{9DF2AD11-B6FB-47DD-B830-834797D92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P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4E8B"/>
    <w:rPr>
      <w:lang w:val="en-P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34E8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34E8B"/>
    <w:rPr>
      <w:rFonts w:asciiTheme="majorHAnsi" w:eastAsiaTheme="majorEastAsia" w:hAnsiTheme="majorHAnsi" w:cstheme="majorBidi"/>
      <w:spacing w:val="-10"/>
      <w:kern w:val="28"/>
      <w:sz w:val="56"/>
      <w:szCs w:val="56"/>
      <w:lang w:val="en-P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28</Words>
  <Characters>1304</Characters>
  <Application>Microsoft Office Word</Application>
  <DocSecurity>0</DocSecurity>
  <Lines>10</Lines>
  <Paragraphs>3</Paragraphs>
  <ScaleCrop>false</ScaleCrop>
  <Company/>
  <LinksUpToDate>false</LinksUpToDate>
  <CharactersWithSpaces>1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ena Tahir</dc:creator>
  <cp:keywords/>
  <dc:description/>
  <cp:lastModifiedBy>Adeena Tahir</cp:lastModifiedBy>
  <cp:revision>1</cp:revision>
  <dcterms:created xsi:type="dcterms:W3CDTF">2020-05-29T19:09:00Z</dcterms:created>
  <dcterms:modified xsi:type="dcterms:W3CDTF">2020-05-29T19:10:00Z</dcterms:modified>
</cp:coreProperties>
</file>